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DED88" w14:textId="7D88BCEE"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7281AD96"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D34CB6">
        <w:rPr>
          <w:rFonts w:asciiTheme="minorHAnsi" w:hAnsiTheme="minorHAnsi" w:cstheme="minorHAnsi"/>
          <w:b w:val="0"/>
          <w:spacing w:val="-1"/>
          <w:sz w:val="22"/>
          <w:szCs w:val="22"/>
        </w:rPr>
        <w:t>Test</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2D8FAEA" w:rsidR="001F7559" w:rsidRDefault="001F7559" w:rsidP="00CD4238">
      <w:pPr>
        <w:spacing w:before="1"/>
        <w:ind w:right="360"/>
        <w:jc w:val="both"/>
        <w:rPr>
          <w:rFonts w:eastAsia="Cambria" w:cstheme="minorHAnsi"/>
        </w:rPr>
      </w:pPr>
    </w:p>
    <w:p w14:paraId="091EE9BC" w14:textId="77777777" w:rsidR="00D34CB6" w:rsidRPr="00F94ED6" w:rsidRDefault="00D34CB6"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lastRenderedPageBreak/>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Ability to use Blackboard as well as Microsoft Office. Microsoft Office programs, 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12BB9251" w14:textId="419B7A1F" w:rsidR="008E752B" w:rsidRPr="00D34CB6" w:rsidRDefault="002939BA" w:rsidP="00D34CB6">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399A631C"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These activities are intended to help prepare you for the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9E376B"/>
    <w:rsid w:val="00A00E45"/>
    <w:rsid w:val="00A855ED"/>
    <w:rsid w:val="00A90920"/>
    <w:rsid w:val="00AB5473"/>
    <w:rsid w:val="00AD732D"/>
    <w:rsid w:val="00B11825"/>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34CB6"/>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44F1"/>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LeAnne Blalock</cp:lastModifiedBy>
  <cp:revision>2</cp:revision>
  <cp:lastPrinted>2019-11-05T16:13:00Z</cp:lastPrinted>
  <dcterms:created xsi:type="dcterms:W3CDTF">2024-01-19T19:34:00Z</dcterms:created>
  <dcterms:modified xsi:type="dcterms:W3CDTF">2024-01-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